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2D9A2" w14:textId="77777777" w:rsidR="001B1835" w:rsidRDefault="001B1835" w:rsidP="001B1835">
      <w:pPr>
        <w:jc w:val="center"/>
        <w:rPr>
          <w:b/>
          <w:bCs/>
          <w:rtl/>
        </w:rPr>
      </w:pPr>
    </w:p>
    <w:p w14:paraId="2E9409FF" w14:textId="77777777" w:rsidR="001B1835" w:rsidRPr="000A18E9" w:rsidRDefault="001B1835" w:rsidP="001B1835">
      <w:pPr>
        <w:jc w:val="center"/>
        <w:rPr>
          <w:b/>
          <w:bCs/>
        </w:rPr>
      </w:pPr>
      <w:r w:rsidRPr="000A18E9">
        <w:rPr>
          <w:b/>
          <w:bCs/>
          <w:rtl/>
        </w:rPr>
        <w:t>الماستر</w:t>
      </w:r>
    </w:p>
    <w:p w14:paraId="00505614" w14:textId="60DCDD50" w:rsidR="001B1835" w:rsidRDefault="001B1835" w:rsidP="001B1835">
      <w:pPr>
        <w:jc w:val="center"/>
      </w:pPr>
      <w:r>
        <w:rPr>
          <w:rFonts w:hint="cs"/>
          <w:b/>
          <w:bCs/>
          <w:rtl/>
        </w:rPr>
        <w:t xml:space="preserve"> الدروس عن بعد </w:t>
      </w:r>
    </w:p>
    <w:p w14:paraId="2502F9F6" w14:textId="77777777" w:rsidR="001B1835" w:rsidRDefault="001B1835" w:rsidP="001B1835">
      <w:pPr>
        <w:jc w:val="center"/>
        <w:rPr>
          <w:b/>
          <w:bCs/>
          <w:rtl/>
        </w:rPr>
      </w:pPr>
      <w:r w:rsidRPr="009D28BD">
        <w:rPr>
          <w:b/>
          <w:bCs/>
          <w:rtl/>
        </w:rPr>
        <w:t>خاص بطلبة الماستر: سنة</w:t>
      </w:r>
      <w:r>
        <w:rPr>
          <w:rFonts w:hint="cs"/>
          <w:b/>
          <w:bCs/>
          <w:rtl/>
        </w:rPr>
        <w:t xml:space="preserve"> أولى ماستر </w:t>
      </w:r>
    </w:p>
    <w:p w14:paraId="7E3C0AC9" w14:textId="77777777" w:rsidR="001B1835" w:rsidRPr="009D28BD" w:rsidRDefault="001B1835" w:rsidP="001B1835">
      <w:pPr>
        <w:jc w:val="center"/>
      </w:pPr>
    </w:p>
    <w:p w14:paraId="6076C6FD" w14:textId="77777777" w:rsidR="001B1835" w:rsidRPr="009D28BD" w:rsidRDefault="001B1835" w:rsidP="001B1835">
      <w:pPr>
        <w:bidi/>
        <w:jc w:val="center"/>
      </w:pPr>
      <w:r w:rsidRPr="009D28BD">
        <w:rPr>
          <w:rtl/>
        </w:rPr>
        <w:t xml:space="preserve">نعلم كافة طلبة الماستر </w:t>
      </w:r>
      <w:r w:rsidRPr="009D28BD">
        <w:rPr>
          <w:b/>
          <w:bCs/>
          <w:rtl/>
        </w:rPr>
        <w:t xml:space="preserve">سنة أولى </w:t>
      </w:r>
      <w:r>
        <w:rPr>
          <w:rFonts w:hint="cs"/>
          <w:b/>
          <w:bCs/>
          <w:rtl/>
        </w:rPr>
        <w:t xml:space="preserve">كل الاختصاصات ما عدى </w:t>
      </w:r>
      <w:proofErr w:type="spellStart"/>
      <w:r>
        <w:rPr>
          <w:rFonts w:hint="cs"/>
          <w:b/>
          <w:bCs/>
          <w:rtl/>
        </w:rPr>
        <w:t>البيوكيماء</w:t>
      </w:r>
      <w:proofErr w:type="spellEnd"/>
      <w:r>
        <w:rPr>
          <w:rFonts w:hint="cs"/>
          <w:b/>
          <w:bCs/>
          <w:rtl/>
        </w:rPr>
        <w:t xml:space="preserve"> التطبيقية  </w:t>
      </w:r>
      <w:r>
        <w:rPr>
          <w:rFonts w:hint="cs"/>
          <w:rtl/>
        </w:rPr>
        <w:t xml:space="preserve"> </w:t>
      </w:r>
      <w:r w:rsidRPr="009D28BD">
        <w:rPr>
          <w:rtl/>
        </w:rPr>
        <w:t xml:space="preserve">أنه سيتم </w:t>
      </w:r>
      <w:r>
        <w:rPr>
          <w:rFonts w:hint="cs"/>
          <w:rtl/>
        </w:rPr>
        <w:t xml:space="preserve">برمجة </w:t>
      </w:r>
      <w:r w:rsidRPr="009D28BD">
        <w:rPr>
          <w:rtl/>
        </w:rPr>
        <w:t xml:space="preserve">الدروس </w:t>
      </w:r>
      <w:r>
        <w:rPr>
          <w:rFonts w:hint="cs"/>
          <w:rtl/>
        </w:rPr>
        <w:t xml:space="preserve">في مقياس </w:t>
      </w:r>
      <w:proofErr w:type="gramStart"/>
      <w:r>
        <w:rPr>
          <w:b/>
          <w:bCs/>
        </w:rPr>
        <w:t xml:space="preserve">législation </w:t>
      </w:r>
      <w:r w:rsidRPr="009D28BD">
        <w:t>.</w:t>
      </w:r>
      <w:proofErr w:type="gramEnd"/>
    </w:p>
    <w:p w14:paraId="47BCCF6C" w14:textId="77777777" w:rsidR="001B1835" w:rsidRDefault="001B1835" w:rsidP="001B1835">
      <w:pPr>
        <w:jc w:val="center"/>
        <w:rPr>
          <w:rtl/>
        </w:rPr>
      </w:pPr>
      <w:r w:rsidRPr="009D28BD">
        <w:rPr>
          <w:rtl/>
        </w:rPr>
        <w:t>التكوين في الماستر،</w:t>
      </w:r>
      <w:r>
        <w:rPr>
          <w:rFonts w:hint="cs"/>
          <w:rtl/>
        </w:rPr>
        <w:t xml:space="preserve"> </w:t>
      </w:r>
    </w:p>
    <w:p w14:paraId="316E3136" w14:textId="77777777" w:rsidR="001B1835" w:rsidRDefault="001B1835" w:rsidP="001B1835">
      <w:pPr>
        <w:jc w:val="center"/>
        <w:rPr>
          <w:b/>
          <w:bCs/>
          <w:rtl/>
        </w:rPr>
      </w:pPr>
      <w:r>
        <w:rPr>
          <w:rFonts w:hint="cs"/>
          <w:rtl/>
        </w:rPr>
        <w:t xml:space="preserve">كل يوم سبت </w:t>
      </w:r>
      <w:proofErr w:type="spellStart"/>
      <w:r>
        <w:rPr>
          <w:rFonts w:hint="cs"/>
          <w:rtl/>
        </w:rPr>
        <w:t>ابتداءا</w:t>
      </w:r>
      <w:proofErr w:type="spellEnd"/>
      <w:r>
        <w:rPr>
          <w:rFonts w:hint="cs"/>
          <w:rtl/>
        </w:rPr>
        <w:t xml:space="preserve"> من </w:t>
      </w:r>
      <w:r w:rsidRPr="009D28BD">
        <w:rPr>
          <w:rtl/>
        </w:rPr>
        <w:t xml:space="preserve"> </w:t>
      </w:r>
      <w:r>
        <w:rPr>
          <w:rFonts w:hint="cs"/>
          <w:b/>
          <w:bCs/>
          <w:rtl/>
        </w:rPr>
        <w:t xml:space="preserve"> </w:t>
      </w:r>
      <w:proofErr w:type="gramStart"/>
      <w:r>
        <w:rPr>
          <w:rFonts w:hint="cs"/>
          <w:b/>
          <w:bCs/>
          <w:rtl/>
        </w:rPr>
        <w:t>يوم  السبت</w:t>
      </w:r>
      <w:proofErr w:type="gramEnd"/>
      <w:r>
        <w:rPr>
          <w:rFonts w:hint="cs"/>
          <w:b/>
          <w:bCs/>
          <w:rtl/>
        </w:rPr>
        <w:t xml:space="preserve"> </w:t>
      </w:r>
      <w:proofErr w:type="gramStart"/>
      <w:r>
        <w:rPr>
          <w:rFonts w:hint="cs"/>
          <w:b/>
          <w:bCs/>
          <w:rtl/>
        </w:rPr>
        <w:t>24  جانفي</w:t>
      </w:r>
      <w:proofErr w:type="gramEnd"/>
      <w:r>
        <w:rPr>
          <w:rFonts w:hint="cs"/>
          <w:b/>
          <w:bCs/>
          <w:rtl/>
        </w:rPr>
        <w:t xml:space="preserve"> 2026    من </w:t>
      </w:r>
      <w:proofErr w:type="spellStart"/>
      <w:r>
        <w:rPr>
          <w:rFonts w:hint="cs"/>
          <w:b/>
          <w:bCs/>
          <w:rtl/>
        </w:rPr>
        <w:t>الساعه</w:t>
      </w:r>
      <w:proofErr w:type="spellEnd"/>
      <w:r>
        <w:rPr>
          <w:rFonts w:hint="cs"/>
          <w:b/>
          <w:bCs/>
          <w:rtl/>
        </w:rPr>
        <w:t xml:space="preserve"> 9 س </w:t>
      </w:r>
      <w:proofErr w:type="gramStart"/>
      <w:r>
        <w:rPr>
          <w:rFonts w:hint="cs"/>
          <w:b/>
          <w:bCs/>
          <w:rtl/>
        </w:rPr>
        <w:t>والنصف  الى</w:t>
      </w:r>
      <w:proofErr w:type="gramEnd"/>
      <w:r>
        <w:rPr>
          <w:rFonts w:hint="cs"/>
          <w:b/>
          <w:bCs/>
          <w:rtl/>
        </w:rPr>
        <w:t xml:space="preserve"> 11اس</w:t>
      </w:r>
    </w:p>
    <w:p w14:paraId="6B62A953" w14:textId="77777777" w:rsidR="001B1835" w:rsidRDefault="001B1835" w:rsidP="001B1835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عبر الرابط</w:t>
      </w:r>
    </w:p>
    <w:p w14:paraId="4306C4A5" w14:textId="77777777" w:rsidR="001B1835" w:rsidRDefault="001B1835" w:rsidP="001B1835">
      <w:pPr>
        <w:jc w:val="center"/>
        <w:rPr>
          <w:b/>
          <w:bCs/>
          <w:rtl/>
        </w:rPr>
      </w:pPr>
      <w:hyperlink r:id="rId4" w:history="1">
        <w:r w:rsidRPr="00C253C1">
          <w:rPr>
            <w:rStyle w:val="Lienhypertexte"/>
            <w:b/>
            <w:bCs/>
          </w:rPr>
          <w:t>https://meet.google.com/bsp-dfyc-fwd</w:t>
        </w:r>
      </w:hyperlink>
    </w:p>
    <w:p w14:paraId="75B2D291" w14:textId="77777777" w:rsidR="001B1835" w:rsidRPr="009D28BD" w:rsidRDefault="001B1835" w:rsidP="001B1835">
      <w:pPr>
        <w:jc w:val="center"/>
      </w:pPr>
    </w:p>
    <w:p w14:paraId="684502B4" w14:textId="77777777" w:rsidR="001B1835" w:rsidRDefault="001B1835" w:rsidP="001B1835">
      <w:pPr>
        <w:jc w:val="center"/>
        <w:rPr>
          <w:rtl/>
        </w:rPr>
      </w:pPr>
      <w:r w:rsidRPr="009D28BD">
        <w:rPr>
          <w:rtl/>
        </w:rPr>
        <w:t>وعليه، يُطلب من ممثلي</w:t>
      </w:r>
      <w:r>
        <w:rPr>
          <w:rFonts w:hint="cs"/>
          <w:rtl/>
        </w:rPr>
        <w:t xml:space="preserve"> </w:t>
      </w:r>
      <w:proofErr w:type="gramStart"/>
      <w:r>
        <w:rPr>
          <w:rFonts w:hint="cs"/>
          <w:rtl/>
        </w:rPr>
        <w:t xml:space="preserve">الافواج </w:t>
      </w:r>
      <w:r w:rsidRPr="009D28BD">
        <w:rPr>
          <w:rtl/>
        </w:rPr>
        <w:t xml:space="preserve"> </w:t>
      </w:r>
      <w:r>
        <w:rPr>
          <w:rFonts w:hint="cs"/>
          <w:rtl/>
        </w:rPr>
        <w:t>نشر</w:t>
      </w:r>
      <w:proofErr w:type="gram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معلومه</w:t>
      </w:r>
      <w:proofErr w:type="spellEnd"/>
      <w:r>
        <w:rPr>
          <w:rFonts w:hint="cs"/>
          <w:rtl/>
        </w:rPr>
        <w:t xml:space="preserve"> الى الزملاء</w:t>
      </w:r>
    </w:p>
    <w:p w14:paraId="3A85A150" w14:textId="77777777" w:rsidR="001B1835" w:rsidRPr="009D28BD" w:rsidRDefault="001B1835" w:rsidP="001B1835">
      <w:pPr>
        <w:jc w:val="center"/>
      </w:pPr>
    </w:p>
    <w:p w14:paraId="338A3F72" w14:textId="77777777" w:rsidR="001B1835" w:rsidRDefault="001B1835" w:rsidP="001B1835">
      <w:r>
        <w:rPr>
          <w:rFonts w:hint="cs"/>
          <w:b/>
          <w:bCs/>
          <w:rtl/>
        </w:rPr>
        <w:t xml:space="preserve">استاذ </w:t>
      </w:r>
      <w:proofErr w:type="spellStart"/>
      <w:r>
        <w:rPr>
          <w:rFonts w:hint="cs"/>
          <w:b/>
          <w:bCs/>
          <w:rtl/>
        </w:rPr>
        <w:t>الماده</w:t>
      </w:r>
      <w:proofErr w:type="spellEnd"/>
    </w:p>
    <w:p w14:paraId="59B0D9E5" w14:textId="77777777" w:rsidR="001B1835" w:rsidRPr="000A18E9" w:rsidRDefault="001B1835" w:rsidP="001B1835">
      <w:pPr>
        <w:tabs>
          <w:tab w:val="left" w:pos="5740"/>
        </w:tabs>
      </w:pPr>
    </w:p>
    <w:p w14:paraId="70A40C17" w14:textId="77777777" w:rsidR="001B1835" w:rsidRPr="000A18E9" w:rsidRDefault="001B1835" w:rsidP="001B1835">
      <w:pPr>
        <w:tabs>
          <w:tab w:val="left" w:pos="5740"/>
        </w:tabs>
      </w:pPr>
    </w:p>
    <w:p w14:paraId="71368417" w14:textId="77777777" w:rsidR="00EF5CD5" w:rsidRDefault="00EF5CD5"/>
    <w:sectPr w:rsidR="00EF5CD5" w:rsidSect="001B1835">
      <w:headerReference w:type="default" r:id="rId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0CFC1" w14:textId="77777777" w:rsidR="001B1835" w:rsidRDefault="001B1835" w:rsidP="009B5F6C">
    <w:pPr>
      <w:tabs>
        <w:tab w:val="left" w:pos="5740"/>
      </w:tabs>
      <w:rPr>
        <w:rtl/>
      </w:rPr>
    </w:pPr>
  </w:p>
  <w:p w14:paraId="62DF13A0" w14:textId="77777777" w:rsidR="001B1835" w:rsidRDefault="001B1835" w:rsidP="009B5F6C">
    <w:pPr>
      <w:tabs>
        <w:tab w:val="left" w:pos="5740"/>
      </w:tabs>
      <w:rPr>
        <w:rtl/>
      </w:rPr>
    </w:pPr>
  </w:p>
  <w:p w14:paraId="2300CC46" w14:textId="77777777" w:rsidR="001B1835" w:rsidRPr="001D48E7" w:rsidRDefault="001B1835" w:rsidP="009B5F6C">
    <w:pPr>
      <w:tabs>
        <w:tab w:val="left" w:pos="5740"/>
      </w:tabs>
      <w:jc w:val="center"/>
      <w:rPr>
        <w:b/>
        <w:bCs/>
      </w:rPr>
    </w:pPr>
    <w:r>
      <w:rPr>
        <w:b/>
        <w:bCs/>
        <w:noProof/>
        <w:rtl/>
      </w:rPr>
      <w:drawing>
        <wp:anchor distT="0" distB="0" distL="114300" distR="114300" simplePos="0" relativeHeight="251660288" behindDoc="1" locked="0" layoutInCell="1" allowOverlap="1" wp14:anchorId="623C66D2" wp14:editId="42418332">
          <wp:simplePos x="0" y="0"/>
          <wp:positionH relativeFrom="column">
            <wp:posOffset>5202555</wp:posOffset>
          </wp:positionH>
          <wp:positionV relativeFrom="paragraph">
            <wp:posOffset>5080</wp:posOffset>
          </wp:positionV>
          <wp:extent cx="944880" cy="1139825"/>
          <wp:effectExtent l="0" t="0" r="7620" b="3175"/>
          <wp:wrapTight wrapText="bothSides">
            <wp:wrapPolygon edited="0">
              <wp:start x="0" y="0"/>
              <wp:lineTo x="0" y="21299"/>
              <wp:lineTo x="21339" y="21299"/>
              <wp:lineTo x="21339" y="0"/>
              <wp:lineTo x="0" y="0"/>
            </wp:wrapPolygon>
          </wp:wrapTight>
          <wp:docPr id="190602095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9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1D48E7">
      <w:rPr>
        <w:noProof/>
      </w:rPr>
      <w:drawing>
        <wp:anchor distT="0" distB="0" distL="114300" distR="114300" simplePos="0" relativeHeight="251659264" behindDoc="1" locked="0" layoutInCell="1" allowOverlap="1" wp14:anchorId="6652E722" wp14:editId="1579F89E">
          <wp:simplePos x="0" y="0"/>
          <wp:positionH relativeFrom="column">
            <wp:posOffset>-480695</wp:posOffset>
          </wp:positionH>
          <wp:positionV relativeFrom="paragraph">
            <wp:posOffset>0</wp:posOffset>
          </wp:positionV>
          <wp:extent cx="946150" cy="1143000"/>
          <wp:effectExtent l="0" t="0" r="6350" b="0"/>
          <wp:wrapTight wrapText="bothSides">
            <wp:wrapPolygon edited="0">
              <wp:start x="0" y="0"/>
              <wp:lineTo x="0" y="21240"/>
              <wp:lineTo x="21310" y="21240"/>
              <wp:lineTo x="21310" y="0"/>
              <wp:lineTo x="0" y="0"/>
            </wp:wrapPolygon>
          </wp:wrapTight>
          <wp:docPr id="161004565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15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D48E7">
      <w:rPr>
        <w:b/>
        <w:bCs/>
        <w:rtl/>
      </w:rPr>
      <w:t>وزارة التعليم العالي والبحث العلمي</w:t>
    </w:r>
  </w:p>
  <w:p w14:paraId="70A96986" w14:textId="77777777" w:rsidR="001B1835" w:rsidRPr="001D48E7" w:rsidRDefault="001B1835" w:rsidP="009B5F6C">
    <w:pPr>
      <w:tabs>
        <w:tab w:val="left" w:pos="5740"/>
      </w:tabs>
      <w:jc w:val="center"/>
      <w:rPr>
        <w:b/>
        <w:bCs/>
      </w:rPr>
    </w:pPr>
    <w:r w:rsidRPr="001D48E7">
      <w:rPr>
        <w:b/>
        <w:bCs/>
        <w:rtl/>
      </w:rPr>
      <w:t>جامعة العربي بن مهيدي ام البواقي</w:t>
    </w:r>
  </w:p>
  <w:p w14:paraId="2E42408D" w14:textId="77777777" w:rsidR="001B1835" w:rsidRPr="001D48E7" w:rsidRDefault="001B1835" w:rsidP="009B5F6C">
    <w:pPr>
      <w:tabs>
        <w:tab w:val="left" w:pos="5740"/>
      </w:tabs>
      <w:jc w:val="center"/>
      <w:rPr>
        <w:b/>
        <w:bCs/>
      </w:rPr>
    </w:pPr>
    <w:r w:rsidRPr="001D48E7">
      <w:rPr>
        <w:b/>
        <w:bCs/>
        <w:rtl/>
      </w:rPr>
      <w:t>كلية العلوم الدقيقة وعلوم الطبيعة والحياة</w:t>
    </w:r>
  </w:p>
  <w:p w14:paraId="3EB33944" w14:textId="77777777" w:rsidR="001B1835" w:rsidRPr="001D48E7" w:rsidRDefault="001B1835" w:rsidP="009B5F6C">
    <w:pPr>
      <w:tabs>
        <w:tab w:val="left" w:pos="5740"/>
      </w:tabs>
      <w:jc w:val="center"/>
      <w:rPr>
        <w:b/>
        <w:bCs/>
        <w:rtl/>
      </w:rPr>
    </w:pPr>
    <w:r w:rsidRPr="001D48E7">
      <w:rPr>
        <w:b/>
        <w:bCs/>
        <w:rtl/>
      </w:rPr>
      <w:t>قسم:</w:t>
    </w:r>
    <w:r w:rsidRPr="001D48E7">
      <w:rPr>
        <w:rtl/>
      </w:rPr>
      <w:t xml:space="preserve"> </w:t>
    </w:r>
    <w:r w:rsidRPr="001D48E7">
      <w:rPr>
        <w:b/>
        <w:bCs/>
        <w:rtl/>
      </w:rPr>
      <w:t>علوم الطبيعة والحياة</w:t>
    </w:r>
  </w:p>
  <w:p w14:paraId="7CA8A996" w14:textId="77777777" w:rsidR="001B1835" w:rsidRDefault="001B1835" w:rsidP="009B5F6C">
    <w:pPr>
      <w:tabs>
        <w:tab w:val="left" w:pos="5740"/>
      </w:tabs>
      <w:jc w:val="center"/>
      <w:rPr>
        <w:rtl/>
      </w:rPr>
    </w:pPr>
  </w:p>
  <w:p w14:paraId="6D7ECF0F" w14:textId="77777777" w:rsidR="001B1835" w:rsidRDefault="001B1835" w:rsidP="009B5F6C">
    <w:pPr>
      <w:tabs>
        <w:tab w:val="left" w:pos="5740"/>
      </w:tabs>
      <w:rPr>
        <w:rtl/>
      </w:rPr>
    </w:pPr>
  </w:p>
  <w:p w14:paraId="34DA5E1F" w14:textId="77777777" w:rsidR="001B1835" w:rsidRDefault="001B1835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zNzA3NzIxNDM0sDBV0lEKTi0uzszPAykwrAUAkDJb9SwAAAA="/>
  </w:docVars>
  <w:rsids>
    <w:rsidRoot w:val="001B1835"/>
    <w:rsid w:val="001B1835"/>
    <w:rsid w:val="00322996"/>
    <w:rsid w:val="00383BAC"/>
    <w:rsid w:val="005C769B"/>
    <w:rsid w:val="007270A3"/>
    <w:rsid w:val="00B3269B"/>
    <w:rsid w:val="00C54AF1"/>
    <w:rsid w:val="00C70016"/>
    <w:rsid w:val="00CE6AAC"/>
    <w:rsid w:val="00D92AA1"/>
    <w:rsid w:val="00DB312C"/>
    <w:rsid w:val="00EA282C"/>
    <w:rsid w:val="00EF5CD5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2DFE8"/>
  <w15:chartTrackingRefBased/>
  <w15:docId w15:val="{D7E48097-6C1C-42E9-A0D1-D4AE94866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F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835"/>
  </w:style>
  <w:style w:type="paragraph" w:styleId="Titre1">
    <w:name w:val="heading 1"/>
    <w:basedOn w:val="Normal"/>
    <w:next w:val="Normal"/>
    <w:link w:val="Titre1Car"/>
    <w:uiPriority w:val="9"/>
    <w:qFormat/>
    <w:rsid w:val="001B18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1B18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1B183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1B18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1B183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1B18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1B18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1B18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1B18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1B183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1B18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1B183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1B1835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1B1835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1B1835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1B1835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1B1835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1B1835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1B18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B1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B18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1B18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1B18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1B1835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1B1835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1B1835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B183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B1835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1B1835"/>
    <w:rPr>
      <w:b/>
      <w:bCs/>
      <w:smallCaps/>
      <w:color w:val="2F5496" w:themeColor="accent1" w:themeShade="BF"/>
      <w:spacing w:val="5"/>
    </w:rPr>
  </w:style>
  <w:style w:type="character" w:styleId="Lienhypertexte">
    <w:name w:val="Hyperlink"/>
    <w:basedOn w:val="Policepardfaut"/>
    <w:uiPriority w:val="99"/>
    <w:unhideWhenUsed/>
    <w:rsid w:val="001B1835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1B1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1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hyperlink" Target="https://meet.google.com/bsp-dfyc-fw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91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hem KHAMMAR</dc:creator>
  <cp:keywords/>
  <dc:description/>
  <cp:lastModifiedBy>Hichem KHAMMAR</cp:lastModifiedBy>
  <cp:revision>1</cp:revision>
  <dcterms:created xsi:type="dcterms:W3CDTF">2026-01-23T19:39:00Z</dcterms:created>
  <dcterms:modified xsi:type="dcterms:W3CDTF">2026-01-23T19:40:00Z</dcterms:modified>
</cp:coreProperties>
</file>